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128042" w14:textId="25FA3DF6" w:rsidR="00784D02" w:rsidRPr="001535B5" w:rsidRDefault="00F4541D">
      <w:p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In the last 30 days</w:t>
      </w:r>
    </w:p>
    <w:p w14:paraId="6B264BC0" w14:textId="0286A135" w:rsidR="00784D02" w:rsidRPr="001535B5" w:rsidRDefault="001535B5" w:rsidP="001535B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35B5">
        <w:rPr>
          <w:rFonts w:ascii="Times New Roman" w:hAnsi="Times New Roman" w:cs="Times New Roman"/>
          <w:b/>
          <w:bCs/>
          <w:sz w:val="24"/>
          <w:szCs w:val="24"/>
        </w:rPr>
        <w:t>SRQ-20</w:t>
      </w:r>
    </w:p>
    <w:p w14:paraId="03B64850" w14:textId="5496E5AD" w:rsidR="00784D02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 Often have headaches? Yes/no</w:t>
      </w:r>
    </w:p>
    <w:p w14:paraId="61695B83" w14:textId="77777777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 xml:space="preserve">Is your appetite </w:t>
      </w:r>
      <w:proofErr w:type="gramStart"/>
      <w:r w:rsidRPr="001535B5">
        <w:rPr>
          <w:rFonts w:ascii="Times New Roman" w:hAnsi="Times New Roman" w:cs="Times New Roman"/>
          <w:sz w:val="24"/>
          <w:szCs w:val="24"/>
        </w:rPr>
        <w:t>poor ?</w:t>
      </w:r>
      <w:proofErr w:type="gramEnd"/>
      <w:r w:rsidRPr="001535B5">
        <w:rPr>
          <w:rFonts w:ascii="Times New Roman" w:hAnsi="Times New Roman" w:cs="Times New Roman"/>
          <w:sz w:val="24"/>
          <w:szCs w:val="24"/>
        </w:rPr>
        <w:t xml:space="preserve"> Yes/no</w:t>
      </w:r>
    </w:p>
    <w:p w14:paraId="1CE8C197" w14:textId="00A227B2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 xml:space="preserve">Do </w:t>
      </w:r>
      <w:proofErr w:type="spellStart"/>
      <w:r w:rsidRPr="001535B5">
        <w:rPr>
          <w:rFonts w:ascii="Times New Roman" w:hAnsi="Times New Roman" w:cs="Times New Roman"/>
          <w:sz w:val="24"/>
          <w:szCs w:val="24"/>
        </w:rPr>
        <w:t>yo</w:t>
      </w:r>
      <w:proofErr w:type="spellEnd"/>
      <w:r w:rsidRPr="001535B5">
        <w:rPr>
          <w:rFonts w:ascii="Times New Roman" w:hAnsi="Times New Roman" w:cs="Times New Roman"/>
          <w:sz w:val="24"/>
          <w:szCs w:val="24"/>
        </w:rPr>
        <w:t xml:space="preserve"> sleep badly? Yes/no</w:t>
      </w:r>
    </w:p>
    <w:p w14:paraId="2420796E" w14:textId="6A265018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Are you easily frightened? Yes/no</w:t>
      </w:r>
    </w:p>
    <w:p w14:paraId="4994C5C0" w14:textId="3E947196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r hands shake? Yes/no</w:t>
      </w:r>
    </w:p>
    <w:p w14:paraId="177CCE3A" w14:textId="6509A795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 xml:space="preserve">Do you feel nervous, tense or </w:t>
      </w:r>
      <w:proofErr w:type="gramStart"/>
      <w:r w:rsidRPr="001535B5">
        <w:rPr>
          <w:rFonts w:ascii="Times New Roman" w:hAnsi="Times New Roman" w:cs="Times New Roman"/>
          <w:sz w:val="24"/>
          <w:szCs w:val="24"/>
        </w:rPr>
        <w:t>worried ?</w:t>
      </w:r>
      <w:proofErr w:type="gramEnd"/>
      <w:r w:rsidRPr="001535B5">
        <w:rPr>
          <w:rFonts w:ascii="Times New Roman" w:hAnsi="Times New Roman" w:cs="Times New Roman"/>
          <w:sz w:val="24"/>
          <w:szCs w:val="24"/>
        </w:rPr>
        <w:t xml:space="preserve"> Yes/no</w:t>
      </w:r>
    </w:p>
    <w:p w14:paraId="2FDAD708" w14:textId="0D246F68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Is your digestion poor? Yes/no</w:t>
      </w:r>
    </w:p>
    <w:p w14:paraId="63426529" w14:textId="15F91CFC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 have trouble thinking clearly? Yes/no</w:t>
      </w:r>
    </w:p>
    <w:p w14:paraId="1F9E3D90" w14:textId="363649A4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 feel unhappy? Yes/no</w:t>
      </w:r>
    </w:p>
    <w:p w14:paraId="340CC27E" w14:textId="30C2EFB2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 cry more than usual? Yes/no</w:t>
      </w:r>
    </w:p>
    <w:p w14:paraId="79680912" w14:textId="4D18F2B1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 find it difficult to enjoy your daily activities? Yes/no</w:t>
      </w:r>
    </w:p>
    <w:p w14:paraId="50D73EA0" w14:textId="1575EA34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 find it difficult to make decisions? Yes/no</w:t>
      </w:r>
    </w:p>
    <w:p w14:paraId="1A5926C6" w14:textId="21DAFB99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Is your daily work suffering? Yes/no</w:t>
      </w:r>
    </w:p>
    <w:p w14:paraId="46975030" w14:textId="401E2A9A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Are you unable to play a useful part in life? Yes/no</w:t>
      </w:r>
    </w:p>
    <w:p w14:paraId="1A1F1AD9" w14:textId="1261CB0A" w:rsidR="001E1D09" w:rsidRPr="001535B5" w:rsidRDefault="001E1D09" w:rsidP="001E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Have you list interest in things? Yes/no</w:t>
      </w:r>
    </w:p>
    <w:p w14:paraId="2A2FA056" w14:textId="6C4FF391" w:rsidR="00E37101" w:rsidRPr="001535B5" w:rsidRDefault="00E37101" w:rsidP="00E371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 feel that you are a worthless person? Yes/no</w:t>
      </w:r>
    </w:p>
    <w:p w14:paraId="0EBE033C" w14:textId="437AAD88" w:rsidR="00E37101" w:rsidRPr="001535B5" w:rsidRDefault="00E37101" w:rsidP="00E371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Has the thought of ending your life been in your mind? Yes/no</w:t>
      </w:r>
    </w:p>
    <w:p w14:paraId="16EC5819" w14:textId="07D8475F" w:rsidR="00E37101" w:rsidRPr="001535B5" w:rsidRDefault="00E37101" w:rsidP="00E371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 feel tired all the time? Yes/no</w:t>
      </w:r>
    </w:p>
    <w:p w14:paraId="07BE7409" w14:textId="4210775C" w:rsidR="00E37101" w:rsidRPr="001535B5" w:rsidRDefault="00E37101" w:rsidP="00E371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o you have uncomfortable feelings in your stomach? Yes/no</w:t>
      </w:r>
    </w:p>
    <w:p w14:paraId="555E9769" w14:textId="1AA2DEBA" w:rsidR="00E37101" w:rsidRPr="001535B5" w:rsidRDefault="00E37101" w:rsidP="00E371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Are you easily tired? Yes/no</w:t>
      </w:r>
    </w:p>
    <w:p w14:paraId="75474D93" w14:textId="76934112" w:rsidR="001535B5" w:rsidRPr="001535B5" w:rsidRDefault="001535B5" w:rsidP="001535B5">
      <w:pPr>
        <w:rPr>
          <w:rFonts w:ascii="Times New Roman" w:hAnsi="Times New Roman" w:cs="Times New Roman"/>
          <w:sz w:val="24"/>
          <w:szCs w:val="24"/>
        </w:rPr>
      </w:pPr>
    </w:p>
    <w:p w14:paraId="0A34354C" w14:textId="6F16696D" w:rsidR="001535B5" w:rsidRPr="001535B5" w:rsidRDefault="001535B5" w:rsidP="001535B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35B5">
        <w:rPr>
          <w:rFonts w:ascii="Times New Roman" w:hAnsi="Times New Roman" w:cs="Times New Roman"/>
          <w:b/>
          <w:bCs/>
          <w:sz w:val="24"/>
          <w:szCs w:val="24"/>
        </w:rPr>
        <w:t>PTSD (5 Items)</w:t>
      </w:r>
    </w:p>
    <w:p w14:paraId="330D63D3" w14:textId="1FF81F02" w:rsidR="001535B5" w:rsidRPr="001535B5" w:rsidRDefault="009629B1" w:rsidP="001535B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 xml:space="preserve">Are you have dream that disturbing your sleep moment about disaster or traumatic </w:t>
      </w:r>
      <w:proofErr w:type="gramStart"/>
      <w:r w:rsidRPr="001535B5">
        <w:rPr>
          <w:rFonts w:ascii="Times New Roman" w:hAnsi="Times New Roman" w:cs="Times New Roman"/>
          <w:sz w:val="24"/>
          <w:szCs w:val="24"/>
        </w:rPr>
        <w:t xml:space="preserve">event </w:t>
      </w:r>
      <w:r w:rsidR="001535B5" w:rsidRPr="001535B5">
        <w:rPr>
          <w:rFonts w:ascii="Times New Roman" w:hAnsi="Times New Roman" w:cs="Times New Roman"/>
          <w:sz w:val="24"/>
          <w:szCs w:val="24"/>
        </w:rPr>
        <w:t xml:space="preserve"> </w:t>
      </w:r>
      <w:r w:rsidRPr="001535B5">
        <w:rPr>
          <w:rFonts w:ascii="Times New Roman" w:hAnsi="Times New Roman" w:cs="Times New Roman"/>
          <w:sz w:val="24"/>
          <w:szCs w:val="24"/>
        </w:rPr>
        <w:t>or</w:t>
      </w:r>
      <w:proofErr w:type="gramEnd"/>
      <w:r w:rsidRPr="001535B5">
        <w:rPr>
          <w:rFonts w:ascii="Times New Roman" w:hAnsi="Times New Roman" w:cs="Times New Roman"/>
          <w:sz w:val="24"/>
          <w:szCs w:val="24"/>
        </w:rPr>
        <w:t xml:space="preserve"> have you </w:t>
      </w:r>
      <w:r w:rsidR="001C78A4" w:rsidRPr="001535B5">
        <w:rPr>
          <w:rFonts w:ascii="Times New Roman" w:hAnsi="Times New Roman" w:cs="Times New Roman"/>
          <w:sz w:val="24"/>
          <w:szCs w:val="24"/>
        </w:rPr>
        <w:t>ever been feeling re-experiencing symptoms? Yes/no</w:t>
      </w:r>
    </w:p>
    <w:p w14:paraId="22EF5A86" w14:textId="20961691" w:rsidR="001535B5" w:rsidRPr="001535B5" w:rsidRDefault="001C78A4" w:rsidP="001535B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 xml:space="preserve">Are you staying away from event, place, people, or thought which </w:t>
      </w:r>
      <w:r w:rsidR="00C53BD2" w:rsidRPr="001535B5">
        <w:rPr>
          <w:rFonts w:ascii="Times New Roman" w:hAnsi="Times New Roman" w:cs="Times New Roman"/>
          <w:sz w:val="24"/>
          <w:szCs w:val="24"/>
        </w:rPr>
        <w:t>associate to memory of</w:t>
      </w:r>
      <w:r w:rsidRPr="001535B5">
        <w:rPr>
          <w:rFonts w:ascii="Times New Roman" w:hAnsi="Times New Roman" w:cs="Times New Roman"/>
          <w:sz w:val="24"/>
          <w:szCs w:val="24"/>
        </w:rPr>
        <w:t xml:space="preserve"> the </w:t>
      </w:r>
      <w:proofErr w:type="gramStart"/>
      <w:r w:rsidR="00C53BD2" w:rsidRPr="001535B5">
        <w:rPr>
          <w:rFonts w:ascii="Times New Roman" w:hAnsi="Times New Roman" w:cs="Times New Roman"/>
          <w:sz w:val="24"/>
          <w:szCs w:val="24"/>
        </w:rPr>
        <w:t>trauma</w:t>
      </w:r>
      <w:r w:rsidR="00FF7D87" w:rsidRPr="001535B5">
        <w:rPr>
          <w:rFonts w:ascii="Times New Roman" w:hAnsi="Times New Roman" w:cs="Times New Roman"/>
          <w:sz w:val="24"/>
          <w:szCs w:val="24"/>
        </w:rPr>
        <w:t xml:space="preserve"> </w:t>
      </w:r>
      <w:r w:rsidRPr="001535B5">
        <w:rPr>
          <w:rFonts w:ascii="Times New Roman" w:hAnsi="Times New Roman" w:cs="Times New Roman"/>
          <w:sz w:val="24"/>
          <w:szCs w:val="24"/>
        </w:rPr>
        <w:t>?</w:t>
      </w:r>
      <w:proofErr w:type="gramEnd"/>
      <w:r w:rsidRPr="001535B5">
        <w:rPr>
          <w:rFonts w:ascii="Times New Roman" w:hAnsi="Times New Roman" w:cs="Times New Roman"/>
          <w:sz w:val="24"/>
          <w:szCs w:val="24"/>
        </w:rPr>
        <w:t xml:space="preserve"> Yes/no</w:t>
      </w:r>
    </w:p>
    <w:p w14:paraId="37C3875D" w14:textId="14933686" w:rsidR="001535B5" w:rsidRPr="001535B5" w:rsidRDefault="001C78A4" w:rsidP="001535B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Are you feeling loss of interest to friends or event you used to do in the past? Yes/no</w:t>
      </w:r>
    </w:p>
    <w:p w14:paraId="0F372766" w14:textId="4064CD13" w:rsidR="001535B5" w:rsidRPr="001535B5" w:rsidRDefault="001C78A4" w:rsidP="001535B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Are you feeling uncomfortable if you are being in situation which make you remember or if you remind about the disaster or traumatic event? Yes/no</w:t>
      </w:r>
    </w:p>
    <w:p w14:paraId="2F0E1752" w14:textId="49723913" w:rsidR="001C78A4" w:rsidRPr="001535B5" w:rsidRDefault="001C78A4" w:rsidP="001535B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Are you feeling hard to express and understand your emotion? Yes/no</w:t>
      </w:r>
    </w:p>
    <w:p w14:paraId="50666FFD" w14:textId="04E319AD" w:rsidR="00784D02" w:rsidRPr="001535B5" w:rsidRDefault="00784D02">
      <w:pPr>
        <w:rPr>
          <w:rFonts w:ascii="Times New Roman" w:hAnsi="Times New Roman" w:cs="Times New Roman"/>
          <w:sz w:val="24"/>
          <w:szCs w:val="24"/>
        </w:rPr>
      </w:pPr>
    </w:p>
    <w:p w14:paraId="175CC762" w14:textId="5D59C3A8" w:rsidR="00784D02" w:rsidRPr="001535B5" w:rsidRDefault="00784D02">
      <w:pPr>
        <w:rPr>
          <w:rFonts w:ascii="Times New Roman" w:hAnsi="Times New Roman" w:cs="Times New Roman"/>
          <w:sz w:val="24"/>
          <w:szCs w:val="24"/>
        </w:rPr>
      </w:pPr>
    </w:p>
    <w:p w14:paraId="57B3E1B1" w14:textId="2E55517B" w:rsidR="00784D02" w:rsidRPr="001535B5" w:rsidRDefault="00784D02">
      <w:pPr>
        <w:rPr>
          <w:rFonts w:ascii="Times New Roman" w:hAnsi="Times New Roman" w:cs="Times New Roman"/>
          <w:sz w:val="24"/>
          <w:szCs w:val="24"/>
        </w:rPr>
      </w:pPr>
    </w:p>
    <w:p w14:paraId="1A23A544" w14:textId="6487EEEA" w:rsidR="001535B5" w:rsidRPr="001535B5" w:rsidRDefault="001535B5">
      <w:pPr>
        <w:rPr>
          <w:rFonts w:ascii="Times New Roman" w:hAnsi="Times New Roman" w:cs="Times New Roman"/>
          <w:sz w:val="24"/>
          <w:szCs w:val="24"/>
        </w:rPr>
      </w:pPr>
    </w:p>
    <w:p w14:paraId="4DE57AF5" w14:textId="77AAF965" w:rsidR="001535B5" w:rsidRPr="001535B5" w:rsidRDefault="001535B5">
      <w:pPr>
        <w:rPr>
          <w:rFonts w:ascii="Times New Roman" w:hAnsi="Times New Roman" w:cs="Times New Roman"/>
          <w:sz w:val="24"/>
          <w:szCs w:val="24"/>
        </w:rPr>
      </w:pPr>
    </w:p>
    <w:p w14:paraId="752E8336" w14:textId="146CA1A3" w:rsidR="001535B5" w:rsidRPr="001535B5" w:rsidRDefault="001535B5">
      <w:pPr>
        <w:rPr>
          <w:rFonts w:ascii="Times New Roman" w:hAnsi="Times New Roman" w:cs="Times New Roman"/>
          <w:sz w:val="24"/>
          <w:szCs w:val="24"/>
        </w:rPr>
      </w:pPr>
    </w:p>
    <w:p w14:paraId="5482ECDF" w14:textId="48726D3B" w:rsidR="001535B5" w:rsidRPr="001535B5" w:rsidRDefault="001535B5" w:rsidP="001535B5">
      <w:pPr>
        <w:rPr>
          <w:rFonts w:ascii="Times New Roman" w:hAnsi="Times New Roman" w:cs="Times New Roman"/>
          <w:b/>
          <w:sz w:val="24"/>
          <w:szCs w:val="24"/>
        </w:rPr>
      </w:pPr>
      <w:r w:rsidRPr="001535B5">
        <w:rPr>
          <w:rFonts w:ascii="Times New Roman" w:hAnsi="Times New Roman" w:cs="Times New Roman"/>
          <w:b/>
          <w:sz w:val="24"/>
          <w:szCs w:val="24"/>
        </w:rPr>
        <w:t>CESD-</w:t>
      </w:r>
      <w:proofErr w:type="gramStart"/>
      <w:r w:rsidRPr="001535B5">
        <w:rPr>
          <w:rFonts w:ascii="Times New Roman" w:hAnsi="Times New Roman" w:cs="Times New Roman"/>
          <w:b/>
          <w:sz w:val="24"/>
          <w:szCs w:val="24"/>
        </w:rPr>
        <w:t>10 :</w:t>
      </w:r>
      <w:proofErr w:type="gramEnd"/>
    </w:p>
    <w:p w14:paraId="3DC5FBE8" w14:textId="77777777" w:rsidR="001535B5" w:rsidRPr="001535B5" w:rsidRDefault="001535B5" w:rsidP="001535B5">
      <w:p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Answers:</w:t>
      </w:r>
    </w:p>
    <w:p w14:paraId="6F5DC566" w14:textId="77777777" w:rsidR="001535B5" w:rsidRPr="001535B5" w:rsidRDefault="001535B5" w:rsidP="003E1D5F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1: Rarely or never (less than 1 day)</w:t>
      </w:r>
    </w:p>
    <w:p w14:paraId="7B6ADD40" w14:textId="77777777" w:rsidR="001535B5" w:rsidRPr="001535B5" w:rsidRDefault="001535B5" w:rsidP="003E1D5F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2: Sometime (1-2 days)</w:t>
      </w:r>
    </w:p>
    <w:p w14:paraId="4DB6E28D" w14:textId="77777777" w:rsidR="001535B5" w:rsidRPr="001535B5" w:rsidRDefault="001535B5" w:rsidP="003E1D5F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3: Often (3-4 days)</w:t>
      </w:r>
    </w:p>
    <w:p w14:paraId="7C1E1043" w14:textId="77777777" w:rsidR="001535B5" w:rsidRPr="001535B5" w:rsidRDefault="001535B5" w:rsidP="003E1D5F">
      <w:pPr>
        <w:ind w:left="709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4: Always (5-7 days)</w:t>
      </w:r>
    </w:p>
    <w:p w14:paraId="2862E0C3" w14:textId="77777777" w:rsidR="001535B5" w:rsidRPr="001535B5" w:rsidRDefault="001535B5" w:rsidP="001535B5">
      <w:pPr>
        <w:rPr>
          <w:rFonts w:ascii="Times New Roman" w:hAnsi="Times New Roman" w:cs="Times New Roman"/>
          <w:sz w:val="24"/>
          <w:szCs w:val="24"/>
        </w:rPr>
      </w:pPr>
    </w:p>
    <w:p w14:paraId="74556D95" w14:textId="77777777" w:rsidR="001535B5" w:rsidRPr="001535B5" w:rsidRDefault="001535B5" w:rsidP="001535B5">
      <w:p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Questions:</w:t>
      </w:r>
    </w:p>
    <w:p w14:paraId="0C59D7AE" w14:textId="77777777" w:rsidR="001535B5" w:rsidRPr="001535B5" w:rsidRDefault="001535B5" w:rsidP="001535B5">
      <w:pPr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During this week</w:t>
      </w:r>
    </w:p>
    <w:p w14:paraId="6DB3ED13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1. I feel annoyed by things that used to be normal for me</w:t>
      </w:r>
    </w:p>
    <w:p w14:paraId="2A9ADAF4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2. I find it difficult to focus on what I am doing</w:t>
      </w:r>
    </w:p>
    <w:p w14:paraId="11CE8F98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3. I feel depressed</w:t>
      </w:r>
    </w:p>
    <w:p w14:paraId="3C67829A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4. Everything I do is harder to do</w:t>
      </w:r>
    </w:p>
    <w:p w14:paraId="6A0A1340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5. I feel hopeful about my future</w:t>
      </w:r>
    </w:p>
    <w:p w14:paraId="1F917F21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6. I was overcome with fear</w:t>
      </w:r>
    </w:p>
    <w:p w14:paraId="2BC6D8A6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7. My sleep is restless</w:t>
      </w:r>
    </w:p>
    <w:p w14:paraId="067232F9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8. I feel happy</w:t>
      </w:r>
    </w:p>
    <w:p w14:paraId="661A25B0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9. I feel "alone"</w:t>
      </w:r>
    </w:p>
    <w:p w14:paraId="1424C9BA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  <w:r w:rsidRPr="001535B5">
        <w:rPr>
          <w:rFonts w:ascii="Times New Roman" w:hAnsi="Times New Roman" w:cs="Times New Roman"/>
          <w:sz w:val="24"/>
          <w:szCs w:val="24"/>
        </w:rPr>
        <w:t>10. I find it hard to start something</w:t>
      </w:r>
    </w:p>
    <w:p w14:paraId="268196CD" w14:textId="77777777" w:rsidR="001535B5" w:rsidRPr="001535B5" w:rsidRDefault="001535B5" w:rsidP="003E1D5F">
      <w:pPr>
        <w:ind w:firstLine="426"/>
        <w:rPr>
          <w:rFonts w:ascii="Times New Roman" w:hAnsi="Times New Roman" w:cs="Times New Roman"/>
          <w:sz w:val="24"/>
          <w:szCs w:val="24"/>
        </w:rPr>
      </w:pPr>
    </w:p>
    <w:p w14:paraId="59437C63" w14:textId="0D07C34D" w:rsidR="00784D02" w:rsidRPr="001535B5" w:rsidRDefault="00784D02">
      <w:pPr>
        <w:rPr>
          <w:rFonts w:ascii="Times New Roman" w:hAnsi="Times New Roman" w:cs="Times New Roman"/>
          <w:sz w:val="24"/>
          <w:szCs w:val="24"/>
        </w:rPr>
      </w:pPr>
    </w:p>
    <w:p w14:paraId="7DDC1292" w14:textId="77777777" w:rsidR="00784D02" w:rsidRPr="001535B5" w:rsidRDefault="00784D02">
      <w:pPr>
        <w:rPr>
          <w:rFonts w:ascii="Times New Roman" w:hAnsi="Times New Roman" w:cs="Times New Roman"/>
          <w:sz w:val="24"/>
          <w:szCs w:val="24"/>
        </w:rPr>
      </w:pPr>
    </w:p>
    <w:sectPr w:rsidR="00784D02" w:rsidRPr="001535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panose1 w:val="020B0604020202020204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625A4"/>
    <w:multiLevelType w:val="hybridMultilevel"/>
    <w:tmpl w:val="30824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B6494"/>
    <w:multiLevelType w:val="hybridMultilevel"/>
    <w:tmpl w:val="834A1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374DDA"/>
    <w:multiLevelType w:val="hybridMultilevel"/>
    <w:tmpl w:val="F74E374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TcxMTMzMDU3MzNS0lEKTi0uzszPAykwrAUAS9phZ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Unpa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p0ffr99nv2v9gedvs5xs0spvspe9rxzser2&quot;&gt;endnote 7 Mei2020-Converted&lt;record-ids&gt;&lt;item&gt;671&lt;/item&gt;&lt;item&gt;672&lt;/item&gt;&lt;item&gt;674&lt;/item&gt;&lt;item&gt;675&lt;/item&gt;&lt;item&gt;676&lt;/item&gt;&lt;item&gt;677&lt;/item&gt;&lt;item&gt;678&lt;/item&gt;&lt;item&gt;679&lt;/item&gt;&lt;item&gt;680&lt;/item&gt;&lt;item&gt;681&lt;/item&gt;&lt;/record-ids&gt;&lt;/item&gt;&lt;/Libraries&gt;"/>
  </w:docVars>
  <w:rsids>
    <w:rsidRoot w:val="00905321"/>
    <w:rsid w:val="00003F1F"/>
    <w:rsid w:val="0001418C"/>
    <w:rsid w:val="001535B5"/>
    <w:rsid w:val="001C78A4"/>
    <w:rsid w:val="001E1D09"/>
    <w:rsid w:val="00235299"/>
    <w:rsid w:val="003E1D5F"/>
    <w:rsid w:val="0049368D"/>
    <w:rsid w:val="00784D02"/>
    <w:rsid w:val="00905321"/>
    <w:rsid w:val="009629B1"/>
    <w:rsid w:val="009647D7"/>
    <w:rsid w:val="009E4021"/>
    <w:rsid w:val="00A9321E"/>
    <w:rsid w:val="00B859A7"/>
    <w:rsid w:val="00C53BD2"/>
    <w:rsid w:val="00E37101"/>
    <w:rsid w:val="00F4541D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FD386"/>
  <w15:chartTrackingRefBased/>
  <w15:docId w15:val="{BF1DA445-B6F3-4C8B-A9D6-52115E652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lang w:val="en-US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90532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0532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05321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05321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9053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32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1D09"/>
    <w:pPr>
      <w:ind w:left="720"/>
      <w:contextualSpacing/>
    </w:pPr>
  </w:style>
  <w:style w:type="character" w:customStyle="1" w:styleId="fontstyle01">
    <w:name w:val="fontstyle01"/>
    <w:basedOn w:val="DefaultParagraphFont"/>
    <w:rsid w:val="009629B1"/>
    <w:rPr>
      <w:rFonts w:ascii="ArialMT" w:hAnsi="ArialMT" w:hint="default"/>
      <w:b w:val="0"/>
      <w:bCs w:val="0"/>
      <w:i w:val="0"/>
      <w:iCs w:val="0"/>
      <w:color w:val="231F2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ne gan</dc:creator>
  <cp:keywords/>
  <dc:description/>
  <cp:lastModifiedBy>dewimdh@yahoo.com</cp:lastModifiedBy>
  <cp:revision>2</cp:revision>
  <dcterms:created xsi:type="dcterms:W3CDTF">2021-01-03T12:01:00Z</dcterms:created>
  <dcterms:modified xsi:type="dcterms:W3CDTF">2021-01-03T12:01:00Z</dcterms:modified>
</cp:coreProperties>
</file>